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onic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Delledonne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hiari Passiran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assiran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0/01/199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7840501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onica.delledonne.tnpee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0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0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0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0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